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in the</w:t>
      </w:r>
      <w:r>
        <w:t xml:space="preserve"> </w:t>
      </w:r>
      <w:hyperlink r:id="rId29">
        <w:r>
          <w:rPr>
            <w:rStyle w:val="Hyperlink"/>
          </w:rPr>
          <w:t xml:space="preserve">resp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 documentation</w:t>
        </w:r>
      </w:hyperlink>
      <w:r>
        <w:t xml:space="preserve"> </w:t>
      </w:r>
      <w:r>
        <w:t xml:space="preserve">and/o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1" w:name="limited-warranty"/>
      <w:bookmarkEnd w:id="31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2" w:name="disclaimer-of-damages"/>
      <w:bookmarkEnd w:id="32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3" w:name="export-regulations"/>
      <w:bookmarkEnd w:id="33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4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6" w:name="temporary-suspension"/>
      <w:bookmarkEnd w:id="36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7" w:name="term-and-termination"/>
      <w:bookmarkEnd w:id="37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8" w:name="marketing"/>
      <w:bookmarkEnd w:id="38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9" w:name="general"/>
      <w:bookmarkEnd w:id="39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3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4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284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45Z</dcterms:created>
  <dcterms:modified xsi:type="dcterms:W3CDTF">2025-12-11T14:44:45Z</dcterms:modified>
</cp:coreProperties>
</file>